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75C3D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6837F06E" w:rsidR="00F8361E" w:rsidRPr="00B15A02" w:rsidRDefault="00B86ADD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86ADD">
        <w:rPr>
          <w:rFonts w:ascii="Arial" w:hAnsi="Arial" w:cs="Arial"/>
          <w:b/>
          <w:sz w:val="36"/>
          <w:lang w:val="az-Latn-AZ"/>
        </w:rPr>
        <w:t>“</w:t>
      </w:r>
      <w:r w:rsidR="00943F58">
        <w:rPr>
          <w:rFonts w:ascii="Arial" w:hAnsi="Arial" w:cs="Arial"/>
          <w:b/>
          <w:sz w:val="36"/>
          <w:lang w:val="az-Latn-AZ"/>
        </w:rPr>
        <w:t>Uğurlu 7-7</w:t>
      </w:r>
      <w:r w:rsidRPr="00B86ADD">
        <w:rPr>
          <w:rFonts w:ascii="Arial" w:hAnsi="Arial" w:cs="Arial"/>
          <w:b/>
          <w:sz w:val="36"/>
          <w:lang w:val="az-Latn-AZ"/>
        </w:rPr>
        <w:t xml:space="preserve">” </w:t>
      </w:r>
      <w:r w:rsidR="00F8361E" w:rsidRPr="00050011">
        <w:rPr>
          <w:rFonts w:ascii="Arial" w:hAnsi="Arial" w:cs="Arial"/>
          <w:b/>
          <w:sz w:val="36"/>
          <w:lang w:val="az-Latn-AZ"/>
        </w:rPr>
        <w:t>ani lotereyasının şərtləri</w:t>
      </w: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39228A27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943F58">
        <w:rPr>
          <w:rFonts w:ascii="Arial" w:hAnsi="Arial" w:cs="Arial"/>
          <w:sz w:val="28"/>
          <w:szCs w:val="28"/>
          <w:lang w:val="az-Latn-AZ"/>
        </w:rPr>
        <w:t>Uğurlu 7-7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6F10C2" w:rsidRPr="00050011">
        <w:rPr>
          <w:rFonts w:ascii="Arial" w:hAnsi="Arial" w:cs="Arial"/>
          <w:sz w:val="28"/>
          <w:szCs w:val="28"/>
          <w:lang w:val="en-US"/>
        </w:rPr>
        <w:t>ani lotereya biletinin qiyməti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A916DC">
        <w:rPr>
          <w:rFonts w:ascii="Arial" w:hAnsi="Arial" w:cs="Arial"/>
          <w:sz w:val="28"/>
          <w:szCs w:val="28"/>
          <w:lang w:val="en-US"/>
        </w:rPr>
        <w:t>2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r w:rsidR="00A916DC">
        <w:rPr>
          <w:rFonts w:ascii="Arial" w:hAnsi="Arial" w:cs="Arial"/>
          <w:sz w:val="28"/>
          <w:szCs w:val="28"/>
          <w:lang w:val="en-US"/>
        </w:rPr>
        <w:t>iki</w:t>
      </w:r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05E00975" w:rsidR="0054434D" w:rsidRPr="00D86DBE" w:rsidRDefault="009C212C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943F58">
        <w:rPr>
          <w:rFonts w:ascii="Arial" w:hAnsi="Arial" w:cs="Arial"/>
          <w:sz w:val="28"/>
          <w:szCs w:val="28"/>
          <w:lang w:val="az-Latn-AZ"/>
        </w:rPr>
        <w:t>Uğurlu 7-7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54434D" w:rsidRPr="00D86DBE">
        <w:rPr>
          <w:rFonts w:ascii="Arial" w:hAnsi="Arial" w:cs="Arial"/>
          <w:sz w:val="28"/>
          <w:szCs w:val="28"/>
          <w:lang w:val="en-US"/>
        </w:rPr>
        <w:t>ani lotereyasının qüvvədə olan müddəti</w:t>
      </w:r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2507CD">
        <w:rPr>
          <w:rFonts w:ascii="Arial" w:hAnsi="Arial" w:cs="Arial"/>
          <w:sz w:val="28"/>
          <w:szCs w:val="28"/>
          <w:lang w:val="en-US"/>
        </w:rPr>
        <w:t>2</w:t>
      </w:r>
      <w:r w:rsidR="00943F58">
        <w:rPr>
          <w:rFonts w:ascii="Arial" w:hAnsi="Arial" w:cs="Arial"/>
          <w:sz w:val="28"/>
          <w:szCs w:val="28"/>
          <w:lang w:val="en-US"/>
        </w:rPr>
        <w:t>5 avqust</w:t>
      </w:r>
      <w:r w:rsidR="00B86AD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5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B86ADD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2507CD">
        <w:rPr>
          <w:rFonts w:ascii="Arial" w:hAnsi="Arial" w:cs="Arial"/>
          <w:sz w:val="28"/>
          <w:szCs w:val="28"/>
          <w:lang w:val="en-US"/>
        </w:rPr>
        <w:t>2</w:t>
      </w:r>
      <w:r w:rsidR="00943F58">
        <w:rPr>
          <w:rFonts w:ascii="Arial" w:hAnsi="Arial" w:cs="Arial"/>
          <w:sz w:val="28"/>
          <w:szCs w:val="28"/>
          <w:lang w:val="en-US"/>
        </w:rPr>
        <w:t>5 avqust</w:t>
      </w:r>
      <w:r w:rsidR="00B86AD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8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6F5259" w:rsidRPr="00613E70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2862FB6F" w:rsidR="00B5181C" w:rsidRPr="0037227C" w:rsidRDefault="009C212C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491ABE88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625C28">
        <w:rPr>
          <w:rFonts w:ascii="Arial" w:hAnsi="Arial" w:cs="Arial"/>
          <w:sz w:val="28"/>
          <w:szCs w:val="28"/>
          <w:lang w:val="az-Latn-AZ"/>
        </w:rPr>
        <w:t xml:space="preserve">Oyun sıralarında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7</w:t>
      </w:r>
      <w:r w:rsidRPr="00625C28">
        <w:rPr>
          <w:rFonts w:ascii="Arial" w:hAnsi="Arial" w:cs="Arial"/>
          <w:sz w:val="28"/>
          <w:szCs w:val="28"/>
          <w:lang w:val="az-Latn-AZ"/>
        </w:rPr>
        <w:t xml:space="preserve"> və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625C28">
        <w:rPr>
          <w:rFonts w:ascii="Arial" w:hAnsi="Arial" w:cs="Arial"/>
          <w:sz w:val="28"/>
          <w:szCs w:val="28"/>
          <w:lang w:val="az-Latn-AZ"/>
        </w:rPr>
        <w:t> xanalarını poz.</w:t>
      </w:r>
    </w:p>
    <w:p w14:paraId="220C47B1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69F3AB44" wp14:editId="43FE45DD">
            <wp:extent cx="180340" cy="203200"/>
            <wp:effectExtent l="0" t="0" r="10160" b="6350"/>
            <wp:docPr id="17661566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5C28">
        <w:rPr>
          <w:rFonts w:ascii="Arial" w:hAnsi="Arial" w:cs="Arial"/>
          <w:sz w:val="28"/>
          <w:szCs w:val="28"/>
          <w:lang w:val="az-Latn-AZ"/>
        </w:rPr>
        <w:t>simvolunu tap, qarşısındakı məbləği qazan. </w:t>
      </w:r>
    </w:p>
    <w:p w14:paraId="4C271470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0CCB1A49" wp14:editId="66BC24AE">
            <wp:extent cx="197485" cy="158115"/>
            <wp:effectExtent l="0" t="0" r="12065" b="13335"/>
            <wp:docPr id="18005999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" cy="15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5C28">
        <w:rPr>
          <w:rFonts w:ascii="Arial" w:hAnsi="Arial" w:cs="Arial"/>
          <w:sz w:val="28"/>
          <w:szCs w:val="28"/>
          <w:lang w:val="az-Latn-AZ"/>
        </w:rPr>
        <w:t>simvolunu tap, bütün məbləğləri qazan. </w:t>
      </w:r>
    </w:p>
    <w:p w14:paraId="1247DCF0" w14:textId="77777777" w:rsidR="00B86ADD" w:rsidRPr="00625C28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ÇARPAN</w:t>
      </w:r>
      <w:r w:rsidRPr="00625C28">
        <w:rPr>
          <w:rFonts w:ascii="Arial" w:hAnsi="Arial" w:cs="Arial"/>
          <w:sz w:val="28"/>
          <w:szCs w:val="28"/>
          <w:lang w:val="az-Latn-AZ"/>
        </w:rPr>
        <w:t xml:space="preserve"> xanasında </w:t>
      </w:r>
      <w:r w:rsidRPr="00625C28">
        <w:rPr>
          <w:rFonts w:ascii="Arial" w:hAnsi="Arial" w:cs="Arial"/>
          <w:b/>
          <w:bCs/>
          <w:sz w:val="28"/>
          <w:szCs w:val="28"/>
          <w:lang w:val="az-Latn-AZ"/>
        </w:rPr>
        <w:t>2X, 5X, 10X</w:t>
      </w:r>
      <w:r w:rsidRPr="00625C28">
        <w:rPr>
          <w:rFonts w:ascii="Arial" w:hAnsi="Arial" w:cs="Arial"/>
          <w:sz w:val="28"/>
          <w:szCs w:val="28"/>
          <w:lang w:val="az-Latn-AZ"/>
        </w:rPr>
        <w:t> simvolunu tap, qazandığın məbləği 2, 5 və ya 10 dəfə artır.</w:t>
      </w:r>
    </w:p>
    <w:p w14:paraId="39F82F5F" w14:textId="3D3C306E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6342BB69" w:rsidR="00F8361E" w:rsidRPr="00B6287A" w:rsidRDefault="009C212C" w:rsidP="00B6287A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B6287A">
        <w:rPr>
          <w:rFonts w:ascii="Arial" w:hAnsi="Arial" w:cs="Arial"/>
          <w:sz w:val="28"/>
          <w:szCs w:val="28"/>
        </w:rPr>
        <w:t>.</w:t>
      </w:r>
      <w:r w:rsidR="00B5181C" w:rsidRPr="00B6287A">
        <w:rPr>
          <w:rFonts w:ascii="Arial" w:hAnsi="Arial" w:cs="Arial"/>
          <w:sz w:val="28"/>
          <w:szCs w:val="28"/>
          <w:lang w:val="az-Latn-AZ"/>
        </w:rPr>
        <w:t>1</w:t>
      </w:r>
      <w:r w:rsidR="00F8361E" w:rsidRPr="00B6287A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B86ADD" w:rsidRPr="0037227C" w14:paraId="159FDE26" w14:textId="77777777" w:rsidTr="00CA7030">
        <w:trPr>
          <w:trHeight w:val="290"/>
        </w:trPr>
        <w:tc>
          <w:tcPr>
            <w:tcW w:w="2028" w:type="dxa"/>
            <w:hideMark/>
          </w:tcPr>
          <w:p w14:paraId="2A8EBEA2" w14:textId="0082009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iki)</w:t>
            </w:r>
          </w:p>
        </w:tc>
        <w:tc>
          <w:tcPr>
            <w:tcW w:w="3871" w:type="dxa"/>
            <w:vAlign w:val="center"/>
            <w:hideMark/>
          </w:tcPr>
          <w:p w14:paraId="41341E39" w14:textId="2893905D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07785497" w14:textId="60E365D6" w:rsidR="00B86ADD" w:rsidRPr="001B4B4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1 640</w:t>
            </w:r>
            <w:r w:rsidR="00B86ADD">
              <w:rPr>
                <w:rFonts w:cs="Calibri"/>
              </w:rPr>
              <w:t xml:space="preserve"> 000</w:t>
            </w:r>
          </w:p>
        </w:tc>
        <w:tc>
          <w:tcPr>
            <w:tcW w:w="2028" w:type="dxa"/>
            <w:vAlign w:val="bottom"/>
            <w:hideMark/>
          </w:tcPr>
          <w:p w14:paraId="2E51DD34" w14:textId="677E2D01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 28</w:t>
            </w:r>
            <w:r w:rsidR="00B86ADD">
              <w:rPr>
                <w:rFonts w:cs="Calibri"/>
                <w:color w:val="000000"/>
              </w:rPr>
              <w:t>0 000</w:t>
            </w:r>
          </w:p>
        </w:tc>
      </w:tr>
      <w:tr w:rsidR="00B86ADD" w:rsidRPr="0037227C" w14:paraId="12040297" w14:textId="77777777" w:rsidTr="00CA7030">
        <w:trPr>
          <w:trHeight w:val="290"/>
        </w:trPr>
        <w:tc>
          <w:tcPr>
            <w:tcW w:w="2028" w:type="dxa"/>
            <w:hideMark/>
          </w:tcPr>
          <w:p w14:paraId="311A0B82" w14:textId="24CD299E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beş)</w:t>
            </w:r>
          </w:p>
        </w:tc>
        <w:tc>
          <w:tcPr>
            <w:tcW w:w="3871" w:type="dxa"/>
            <w:vAlign w:val="center"/>
            <w:hideMark/>
          </w:tcPr>
          <w:p w14:paraId="4F383A71" w14:textId="38A95FF3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3B26CE14" w14:textId="0914340A" w:rsidR="00B86ADD" w:rsidRPr="001B4B4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 xml:space="preserve">1 080 </w:t>
            </w:r>
            <w:r w:rsidR="00B86ADD">
              <w:rPr>
                <w:rFonts w:cs="Calibri"/>
              </w:rPr>
              <w:t>000</w:t>
            </w:r>
          </w:p>
        </w:tc>
        <w:tc>
          <w:tcPr>
            <w:tcW w:w="2028" w:type="dxa"/>
            <w:vAlign w:val="bottom"/>
            <w:hideMark/>
          </w:tcPr>
          <w:p w14:paraId="5ABCA49D" w14:textId="77A37A55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5 4</w:t>
            </w:r>
            <w:r w:rsidR="00B86ADD">
              <w:rPr>
                <w:rFonts w:cs="Calibri"/>
                <w:color w:val="000000"/>
              </w:rPr>
              <w:t>00 0</w:t>
            </w:r>
            <w:r w:rsidR="00B86ADD" w:rsidRPr="00700F81">
              <w:rPr>
                <w:rFonts w:cs="Calibri"/>
                <w:color w:val="000000"/>
              </w:rPr>
              <w:t>00</w:t>
            </w:r>
          </w:p>
        </w:tc>
      </w:tr>
      <w:tr w:rsidR="00B86ADD" w:rsidRPr="0037227C" w14:paraId="0433FC6A" w14:textId="77777777" w:rsidTr="00CA7030">
        <w:trPr>
          <w:trHeight w:val="290"/>
        </w:trPr>
        <w:tc>
          <w:tcPr>
            <w:tcW w:w="2028" w:type="dxa"/>
            <w:hideMark/>
          </w:tcPr>
          <w:p w14:paraId="3EE40F61" w14:textId="58A477B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on)</w:t>
            </w:r>
          </w:p>
        </w:tc>
        <w:tc>
          <w:tcPr>
            <w:tcW w:w="3871" w:type="dxa"/>
            <w:vAlign w:val="center"/>
            <w:hideMark/>
          </w:tcPr>
          <w:p w14:paraId="4E2EE2BD" w14:textId="63A6A30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77BD5914" w14:textId="099AFDDF" w:rsidR="00B86ADD" w:rsidRPr="001B4B4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360</w:t>
            </w:r>
            <w:r w:rsidR="00B86ADD">
              <w:rPr>
                <w:rFonts w:cs="Calibri"/>
              </w:rPr>
              <w:t xml:space="preserve"> </w:t>
            </w:r>
            <w:r w:rsidR="0019146D">
              <w:rPr>
                <w:rFonts w:cs="Calibri"/>
              </w:rPr>
              <w:t>0</w:t>
            </w:r>
            <w:r w:rsidR="00B86ADD">
              <w:rPr>
                <w:rFonts w:cs="Calibri"/>
              </w:rPr>
              <w:t>00</w:t>
            </w:r>
          </w:p>
        </w:tc>
        <w:tc>
          <w:tcPr>
            <w:tcW w:w="2028" w:type="dxa"/>
            <w:vAlign w:val="bottom"/>
            <w:hideMark/>
          </w:tcPr>
          <w:p w14:paraId="360F4E1A" w14:textId="77C7D745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3 6</w:t>
            </w:r>
            <w:r w:rsidR="00B86ADD">
              <w:rPr>
                <w:rFonts w:cs="Calibri"/>
                <w:color w:val="000000"/>
              </w:rPr>
              <w:t>00 000</w:t>
            </w:r>
          </w:p>
        </w:tc>
      </w:tr>
      <w:tr w:rsidR="00B86ADD" w:rsidRPr="0037227C" w14:paraId="58FE00FD" w14:textId="77777777" w:rsidTr="00CA7030">
        <w:trPr>
          <w:trHeight w:val="290"/>
        </w:trPr>
        <w:tc>
          <w:tcPr>
            <w:tcW w:w="2028" w:type="dxa"/>
          </w:tcPr>
          <w:p w14:paraId="162675F9" w14:textId="6226EE8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(iyirmi)</w:t>
            </w:r>
          </w:p>
        </w:tc>
        <w:tc>
          <w:tcPr>
            <w:tcW w:w="3871" w:type="dxa"/>
            <w:vAlign w:val="center"/>
          </w:tcPr>
          <w:p w14:paraId="5C8880BC" w14:textId="2CF8EF84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</w:tcPr>
          <w:p w14:paraId="7BBF9DBC" w14:textId="301492D6" w:rsidR="00B86ADD" w:rsidRPr="0019146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sz w:val="24"/>
                <w:szCs w:val="24"/>
                <w:lang w:val="az-Latn-AZ"/>
              </w:rPr>
              <w:t>134</w:t>
            </w:r>
            <w:r w:rsidR="0019146D">
              <w:rPr>
                <w:sz w:val="24"/>
                <w:szCs w:val="24"/>
                <w:lang w:val="az-Latn-AZ"/>
              </w:rPr>
              <w:t xml:space="preserve"> 000</w:t>
            </w:r>
          </w:p>
        </w:tc>
        <w:tc>
          <w:tcPr>
            <w:tcW w:w="2028" w:type="dxa"/>
            <w:vAlign w:val="bottom"/>
          </w:tcPr>
          <w:p w14:paraId="011335A7" w14:textId="26AFB3A0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2 68</w:t>
            </w:r>
            <w:r w:rsidR="00B86ADD">
              <w:rPr>
                <w:rFonts w:cs="Calibri"/>
                <w:color w:val="000000"/>
              </w:rPr>
              <w:t>0 000</w:t>
            </w:r>
          </w:p>
        </w:tc>
      </w:tr>
      <w:tr w:rsidR="00B86ADD" w:rsidRPr="0037227C" w14:paraId="1D3480A7" w14:textId="77777777" w:rsidTr="00CA7030">
        <w:trPr>
          <w:trHeight w:val="290"/>
        </w:trPr>
        <w:tc>
          <w:tcPr>
            <w:tcW w:w="2028" w:type="dxa"/>
            <w:hideMark/>
          </w:tcPr>
          <w:p w14:paraId="59670E20" w14:textId="665AA79C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4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qırx)</w:t>
            </w:r>
          </w:p>
        </w:tc>
        <w:tc>
          <w:tcPr>
            <w:tcW w:w="3871" w:type="dxa"/>
            <w:vAlign w:val="bottom"/>
            <w:hideMark/>
          </w:tcPr>
          <w:p w14:paraId="6195D47D" w14:textId="7E5E268E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4C05AAB5" w14:textId="02D77AD5" w:rsidR="00B86ADD" w:rsidRPr="0019146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Arial"/>
                <w:sz w:val="24"/>
                <w:szCs w:val="24"/>
                <w:lang w:val="az-Latn-AZ"/>
              </w:rPr>
              <w:t>36</w:t>
            </w:r>
            <w:r w:rsidR="0019146D">
              <w:rPr>
                <w:rFonts w:cs="Arial"/>
                <w:sz w:val="24"/>
                <w:szCs w:val="24"/>
                <w:lang w:val="az-Latn-AZ"/>
              </w:rPr>
              <w:t xml:space="preserve"> 000</w:t>
            </w:r>
          </w:p>
        </w:tc>
        <w:tc>
          <w:tcPr>
            <w:tcW w:w="2028" w:type="dxa"/>
            <w:vAlign w:val="bottom"/>
            <w:hideMark/>
          </w:tcPr>
          <w:p w14:paraId="1072BFCB" w14:textId="31DEF2F6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1 44</w:t>
            </w:r>
            <w:r w:rsidR="00B86ADD">
              <w:rPr>
                <w:rFonts w:cs="Calibri"/>
                <w:color w:val="000000"/>
              </w:rPr>
              <w:t>0</w:t>
            </w:r>
            <w:r>
              <w:rPr>
                <w:rFonts w:cs="Calibri"/>
                <w:color w:val="000000"/>
                <w:lang w:val="en-US"/>
              </w:rPr>
              <w:t xml:space="preserve"> </w:t>
            </w:r>
            <w:r w:rsidR="00B86ADD">
              <w:rPr>
                <w:rFonts w:cs="Calibri"/>
                <w:color w:val="000000"/>
              </w:rPr>
              <w:t>000</w:t>
            </w:r>
          </w:p>
        </w:tc>
      </w:tr>
      <w:tr w:rsidR="00B86ADD" w:rsidRPr="0037227C" w14:paraId="05675B0A" w14:textId="77777777" w:rsidTr="00CA7030">
        <w:trPr>
          <w:trHeight w:val="290"/>
        </w:trPr>
        <w:tc>
          <w:tcPr>
            <w:tcW w:w="2028" w:type="dxa"/>
            <w:hideMark/>
          </w:tcPr>
          <w:p w14:paraId="02383919" w14:textId="3C7ACE4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1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yüz)</w:t>
            </w:r>
          </w:p>
        </w:tc>
        <w:tc>
          <w:tcPr>
            <w:tcW w:w="3871" w:type="dxa"/>
            <w:vAlign w:val="bottom"/>
            <w:hideMark/>
          </w:tcPr>
          <w:p w14:paraId="41F330ED" w14:textId="2DAF1E9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0, 00</w:t>
            </w:r>
          </w:p>
        </w:tc>
        <w:tc>
          <w:tcPr>
            <w:tcW w:w="1702" w:type="dxa"/>
            <w:noWrap/>
            <w:vAlign w:val="bottom"/>
            <w:hideMark/>
          </w:tcPr>
          <w:p w14:paraId="29A8BA76" w14:textId="5B163027" w:rsidR="00B86ADD" w:rsidRPr="0019146D" w:rsidRDefault="00943F58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  <w:lang w:val="az-Latn-AZ"/>
              </w:rPr>
              <w:t>2 8</w:t>
            </w:r>
            <w:r w:rsidR="0019146D">
              <w:rPr>
                <w:rFonts w:cs="Calibri"/>
                <w:lang w:val="az-Latn-AZ"/>
              </w:rPr>
              <w:t>00</w:t>
            </w:r>
          </w:p>
        </w:tc>
        <w:tc>
          <w:tcPr>
            <w:tcW w:w="2028" w:type="dxa"/>
            <w:vAlign w:val="bottom"/>
            <w:hideMark/>
          </w:tcPr>
          <w:p w14:paraId="4905FA7D" w14:textId="69DF7BC5" w:rsidR="00B86ADD" w:rsidRPr="001B4B4D" w:rsidRDefault="0072146C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28</w:t>
            </w:r>
            <w:r w:rsidR="00B86ADD">
              <w:rPr>
                <w:rFonts w:cs="Calibri"/>
                <w:color w:val="000000"/>
              </w:rPr>
              <w:t>0 000</w:t>
            </w:r>
          </w:p>
        </w:tc>
      </w:tr>
      <w:tr w:rsidR="0019146D" w:rsidRPr="0037227C" w14:paraId="224FD161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91C4900" w14:textId="4819570B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min)</w:t>
            </w:r>
          </w:p>
        </w:tc>
        <w:tc>
          <w:tcPr>
            <w:tcW w:w="3871" w:type="dxa"/>
            <w:vAlign w:val="bottom"/>
            <w:hideMark/>
          </w:tcPr>
          <w:p w14:paraId="7D2971F1" w14:textId="05649E94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50, 20</w:t>
            </w:r>
          </w:p>
        </w:tc>
        <w:tc>
          <w:tcPr>
            <w:tcW w:w="1702" w:type="dxa"/>
            <w:noWrap/>
            <w:vAlign w:val="bottom"/>
            <w:hideMark/>
          </w:tcPr>
          <w:p w14:paraId="3A052ECD" w14:textId="6D33977E" w:rsidR="0019146D" w:rsidRPr="0019146D" w:rsidRDefault="00943F58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  <w:lang w:val="az-Latn-AZ"/>
              </w:rPr>
              <w:t>2</w:t>
            </w:r>
            <w:r w:rsidR="0019146D">
              <w:rPr>
                <w:rFonts w:cs="Calibri"/>
                <w:lang w:val="az-Latn-AZ"/>
              </w:rPr>
              <w:t>00</w:t>
            </w:r>
          </w:p>
        </w:tc>
        <w:tc>
          <w:tcPr>
            <w:tcW w:w="2028" w:type="dxa"/>
            <w:vAlign w:val="bottom"/>
            <w:hideMark/>
          </w:tcPr>
          <w:p w14:paraId="73E138E0" w14:textId="2BF4C300" w:rsidR="0019146D" w:rsidRPr="001B4B4D" w:rsidRDefault="0072146C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2</w:t>
            </w:r>
            <w:r w:rsidR="0019146D">
              <w:rPr>
                <w:rFonts w:cs="Calibri"/>
                <w:color w:val="000000"/>
              </w:rPr>
              <w:t>00 000</w:t>
            </w:r>
          </w:p>
        </w:tc>
      </w:tr>
      <w:tr w:rsidR="0019146D" w:rsidRPr="0037227C" w14:paraId="2AFE4C06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B202E35" w14:textId="6B904713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on min)</w:t>
            </w:r>
          </w:p>
        </w:tc>
        <w:tc>
          <w:tcPr>
            <w:tcW w:w="3871" w:type="dxa"/>
            <w:vAlign w:val="bottom"/>
            <w:hideMark/>
          </w:tcPr>
          <w:p w14:paraId="4C999B64" w14:textId="3A73386F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050, 20</w:t>
            </w:r>
          </w:p>
        </w:tc>
        <w:tc>
          <w:tcPr>
            <w:tcW w:w="1702" w:type="dxa"/>
            <w:noWrap/>
            <w:vAlign w:val="bottom"/>
            <w:hideMark/>
          </w:tcPr>
          <w:p w14:paraId="3BEB3A26" w14:textId="0CF00DC1" w:rsidR="0019146D" w:rsidRPr="00943F58" w:rsidRDefault="00943F58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Arial"/>
                <w:sz w:val="24"/>
                <w:szCs w:val="24"/>
                <w:lang w:val="az-Latn-AZ"/>
              </w:rPr>
              <w:t>12</w:t>
            </w:r>
          </w:p>
        </w:tc>
        <w:tc>
          <w:tcPr>
            <w:tcW w:w="2028" w:type="dxa"/>
            <w:vAlign w:val="bottom"/>
            <w:hideMark/>
          </w:tcPr>
          <w:p w14:paraId="4A229015" w14:textId="2B842C64" w:rsidR="0019146D" w:rsidRPr="001B4B4D" w:rsidRDefault="0072146C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12</w:t>
            </w:r>
            <w:r w:rsidR="0019146D">
              <w:rPr>
                <w:rFonts w:cs="Calibri"/>
                <w:color w:val="000000"/>
              </w:rPr>
              <w:t>0 000</w:t>
            </w:r>
          </w:p>
        </w:tc>
      </w:tr>
      <w:tr w:rsidR="0019146D" w:rsidRPr="0037227C" w14:paraId="5FDAB45F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01CF283F" w14:textId="41BE65D5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5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əlli min)</w:t>
            </w:r>
          </w:p>
        </w:tc>
        <w:tc>
          <w:tcPr>
            <w:tcW w:w="3871" w:type="dxa"/>
            <w:vAlign w:val="bottom"/>
          </w:tcPr>
          <w:p w14:paraId="0347AF83" w14:textId="644692B3" w:rsidR="0019146D" w:rsidRDefault="0019146D" w:rsidP="0019146D">
            <w:pPr>
              <w:jc w:val="center"/>
            </w:pPr>
            <w:r>
              <w:t>45050,20</w:t>
            </w:r>
          </w:p>
        </w:tc>
        <w:tc>
          <w:tcPr>
            <w:tcW w:w="1702" w:type="dxa"/>
            <w:noWrap/>
            <w:vAlign w:val="bottom"/>
          </w:tcPr>
          <w:p w14:paraId="7024F806" w14:textId="3BB8CCFC" w:rsidR="0019146D" w:rsidRPr="00943F58" w:rsidRDefault="00943F58" w:rsidP="0019146D">
            <w:pPr>
              <w:jc w:val="center"/>
              <w:rPr>
                <w:rFonts w:cs="Calibri"/>
                <w:lang w:val="az-Latn-AZ"/>
              </w:rPr>
            </w:pPr>
            <w:r>
              <w:rPr>
                <w:rFonts w:cs="Calibri"/>
                <w:lang w:val="az-Latn-AZ"/>
              </w:rPr>
              <w:t>4</w:t>
            </w:r>
          </w:p>
        </w:tc>
        <w:tc>
          <w:tcPr>
            <w:tcW w:w="2028" w:type="dxa"/>
            <w:vAlign w:val="bottom"/>
          </w:tcPr>
          <w:p w14:paraId="554C014C" w14:textId="21528EF0" w:rsidR="0019146D" w:rsidRDefault="0072146C" w:rsidP="0019146D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  <w:lang w:val="en-US"/>
              </w:rPr>
              <w:t>2</w:t>
            </w:r>
            <w:r w:rsidR="0019146D">
              <w:rPr>
                <w:rFonts w:cs="Calibri"/>
                <w:color w:val="000000"/>
              </w:rPr>
              <w:t>00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37AEF774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943F58">
        <w:rPr>
          <w:rFonts w:ascii="Arial" w:hAnsi="Arial" w:cs="Arial"/>
          <w:sz w:val="28"/>
          <w:szCs w:val="28"/>
          <w:lang w:val="en-US"/>
        </w:rPr>
        <w:t>13 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0 000 ədəddir. Uduşlu biletlərin sayı – </w:t>
      </w:r>
      <w:r w:rsidR="00943F58">
        <w:rPr>
          <w:rFonts w:ascii="Arial" w:hAnsi="Arial" w:cs="Arial"/>
          <w:sz w:val="28"/>
          <w:szCs w:val="28"/>
          <w:lang w:val="en-US"/>
        </w:rPr>
        <w:t>3 253 016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943F58">
        <w:rPr>
          <w:rFonts w:ascii="Arial" w:hAnsi="Arial" w:cs="Arial"/>
          <w:sz w:val="28"/>
          <w:szCs w:val="28"/>
          <w:lang w:val="en-US"/>
        </w:rPr>
        <w:t>17 2</w:t>
      </w:r>
      <w:r w:rsidR="0019146D">
        <w:rPr>
          <w:rFonts w:ascii="Arial" w:hAnsi="Arial" w:cs="Arial"/>
          <w:sz w:val="28"/>
          <w:szCs w:val="28"/>
          <w:lang w:val="en-US"/>
        </w:rPr>
        <w:t>00 00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19146D">
        <w:rPr>
          <w:rFonts w:ascii="Arial" w:hAnsi="Arial" w:cs="Arial"/>
          <w:sz w:val="28"/>
          <w:szCs w:val="28"/>
          <w:lang w:val="en-US"/>
        </w:rPr>
        <w:t>15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6E6263F8" w:rsidR="00F8361E" w:rsidRPr="00D86DBE" w:rsidRDefault="009C212C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943F58">
        <w:rPr>
          <w:rFonts w:ascii="Arial" w:hAnsi="Arial" w:cs="Arial"/>
          <w:sz w:val="28"/>
          <w:szCs w:val="28"/>
          <w:lang w:val="az-Latn-AZ"/>
        </w:rPr>
        <w:t>Uğurlu 7-7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”</w:t>
      </w:r>
      <w:r w:rsidR="00A357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9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1A2EEEFF" w:rsidR="00F8361E" w:rsidRDefault="009C212C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7E39418A" w:rsidR="00A0176F" w:rsidRDefault="009C212C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3C4F67E2" w14:textId="494E22A6" w:rsidR="00EC2B00" w:rsidRDefault="009C212C" w:rsidP="009C212C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3B015CE1" w14:textId="37684575" w:rsidR="00EC2B00" w:rsidRDefault="00943F58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6B54D8BB" wp14:editId="0CA6CED3">
            <wp:extent cx="2089150" cy="2089150"/>
            <wp:effectExtent l="0" t="0" r="6350" b="6350"/>
            <wp:docPr id="996149142" name="Picture 2" descr="A red and yellow lottery tick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149142" name="Picture 2" descr="A red and yellow lottery ticke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15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212C">
        <w:rPr>
          <w:rFonts w:ascii="Arial" w:hAnsi="Arial" w:cs="Arial"/>
          <w:bCs/>
          <w:sz w:val="28"/>
          <w:szCs w:val="28"/>
          <w:lang w:val="az-Latn-AZ"/>
        </w:rPr>
        <w:t xml:space="preserve">          </w:t>
      </w:r>
      <w:r>
        <w:rPr>
          <w:noProof/>
        </w:rPr>
        <w:drawing>
          <wp:inline distT="0" distB="0" distL="0" distR="0" wp14:anchorId="310B67F5" wp14:editId="64542F48">
            <wp:extent cx="2114550" cy="2114550"/>
            <wp:effectExtent l="0" t="0" r="0" b="0"/>
            <wp:docPr id="589366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98520" w14:textId="77777777" w:rsidR="009C212C" w:rsidRDefault="009C212C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</w:p>
    <w:p w14:paraId="05229C3D" w14:textId="184D30C2" w:rsidR="009C212C" w:rsidRPr="004E63D5" w:rsidRDefault="009C212C" w:rsidP="009C212C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       </w:t>
      </w: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</w:t>
      </w:r>
      <w:r>
        <w:rPr>
          <w:rFonts w:ascii="Arial" w:hAnsi="Arial" w:cs="Arial"/>
          <w:sz w:val="28"/>
          <w:szCs w:val="28"/>
          <w:lang w:val="az-Latn-AZ"/>
        </w:rPr>
        <w:t>325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1</w:t>
      </w:r>
      <w:r>
        <w:rPr>
          <w:rFonts w:ascii="Arial" w:hAnsi="Arial" w:cs="Arial"/>
          <w:sz w:val="28"/>
          <w:szCs w:val="28"/>
          <w:lang w:val="az-Latn-AZ"/>
        </w:rPr>
        <w:t>5</w:t>
      </w:r>
      <w:r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08</w:t>
      </w:r>
      <w:r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5</w:t>
      </w:r>
    </w:p>
    <w:p w14:paraId="7CC0A263" w14:textId="77777777" w:rsidR="009C212C" w:rsidRPr="00927E6E" w:rsidRDefault="009C212C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</w:p>
    <w:sectPr w:rsidR="009C212C" w:rsidRPr="00927E6E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DF3325"/>
    <w:multiLevelType w:val="hybridMultilevel"/>
    <w:tmpl w:val="8044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5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  <w:num w:numId="6" w16cid:durableId="137084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A624A"/>
    <w:rsid w:val="000B73E7"/>
    <w:rsid w:val="000D1252"/>
    <w:rsid w:val="000E4BA3"/>
    <w:rsid w:val="000F3AB6"/>
    <w:rsid w:val="001037FF"/>
    <w:rsid w:val="001517FE"/>
    <w:rsid w:val="001739A5"/>
    <w:rsid w:val="0019146D"/>
    <w:rsid w:val="001B4B4D"/>
    <w:rsid w:val="002507CD"/>
    <w:rsid w:val="002842FE"/>
    <w:rsid w:val="002F0A43"/>
    <w:rsid w:val="00313090"/>
    <w:rsid w:val="00350528"/>
    <w:rsid w:val="0037227C"/>
    <w:rsid w:val="00382065"/>
    <w:rsid w:val="00397642"/>
    <w:rsid w:val="003D7847"/>
    <w:rsid w:val="00453DA3"/>
    <w:rsid w:val="00455976"/>
    <w:rsid w:val="00495D3E"/>
    <w:rsid w:val="004B2702"/>
    <w:rsid w:val="00530AF3"/>
    <w:rsid w:val="0054434D"/>
    <w:rsid w:val="00613E70"/>
    <w:rsid w:val="00625C28"/>
    <w:rsid w:val="006401E1"/>
    <w:rsid w:val="006F10C2"/>
    <w:rsid w:val="006F5259"/>
    <w:rsid w:val="00706358"/>
    <w:rsid w:val="0072146C"/>
    <w:rsid w:val="00730F75"/>
    <w:rsid w:val="007A32CA"/>
    <w:rsid w:val="007F2903"/>
    <w:rsid w:val="0081434D"/>
    <w:rsid w:val="008152D3"/>
    <w:rsid w:val="00832414"/>
    <w:rsid w:val="00890842"/>
    <w:rsid w:val="008D2E56"/>
    <w:rsid w:val="008F7258"/>
    <w:rsid w:val="00904E5F"/>
    <w:rsid w:val="009122FC"/>
    <w:rsid w:val="00921D6F"/>
    <w:rsid w:val="00927E6E"/>
    <w:rsid w:val="00943F58"/>
    <w:rsid w:val="00960C45"/>
    <w:rsid w:val="0097153C"/>
    <w:rsid w:val="009715AB"/>
    <w:rsid w:val="00985BD8"/>
    <w:rsid w:val="009B6915"/>
    <w:rsid w:val="009C212C"/>
    <w:rsid w:val="009D1D60"/>
    <w:rsid w:val="009D3FD4"/>
    <w:rsid w:val="009D573F"/>
    <w:rsid w:val="009E37A3"/>
    <w:rsid w:val="00A0176F"/>
    <w:rsid w:val="00A27435"/>
    <w:rsid w:val="00A35721"/>
    <w:rsid w:val="00A36BC1"/>
    <w:rsid w:val="00A40C0D"/>
    <w:rsid w:val="00A916DC"/>
    <w:rsid w:val="00AA6E3B"/>
    <w:rsid w:val="00AD40BD"/>
    <w:rsid w:val="00AE499E"/>
    <w:rsid w:val="00B15A02"/>
    <w:rsid w:val="00B26876"/>
    <w:rsid w:val="00B27695"/>
    <w:rsid w:val="00B46ABB"/>
    <w:rsid w:val="00B5181C"/>
    <w:rsid w:val="00B6287A"/>
    <w:rsid w:val="00B86ADD"/>
    <w:rsid w:val="00B92C45"/>
    <w:rsid w:val="00BB27C3"/>
    <w:rsid w:val="00BC2503"/>
    <w:rsid w:val="00BD6F0F"/>
    <w:rsid w:val="00BF0F8F"/>
    <w:rsid w:val="00C15D43"/>
    <w:rsid w:val="00C372D5"/>
    <w:rsid w:val="00CA2816"/>
    <w:rsid w:val="00CE6C27"/>
    <w:rsid w:val="00DC4037"/>
    <w:rsid w:val="00DD5CD9"/>
    <w:rsid w:val="00DF0780"/>
    <w:rsid w:val="00EB46DB"/>
    <w:rsid w:val="00EC2B00"/>
    <w:rsid w:val="00F200A9"/>
    <w:rsid w:val="00F45474"/>
    <w:rsid w:val="00F70847"/>
    <w:rsid w:val="00F8361E"/>
    <w:rsid w:val="00F83E32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7887544D-BF3C-4BA6-A250-E6163A61F0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EA0AF1D8-7611-41DE-8E63-6C6C016642B6" TargetMode="External"/><Relationship Id="rId11" Type="http://schemas.openxmlformats.org/officeDocument/2006/relationships/image" Target="media/image5.jpeg"/><Relationship Id="rId5" Type="http://schemas.openxmlformats.org/officeDocument/2006/relationships/image" Target="media/image2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http://www.azerlotereya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73</Words>
  <Characters>2127</Characters>
  <Application>Microsoft Office Word</Application>
  <DocSecurity>0</DocSecurity>
  <Lines>96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6</cp:revision>
  <cp:lastPrinted>2024-11-29T11:26:00Z</cp:lastPrinted>
  <dcterms:created xsi:type="dcterms:W3CDTF">2024-11-28T12:33:00Z</dcterms:created>
  <dcterms:modified xsi:type="dcterms:W3CDTF">2026-04-15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